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5CFCB" w14:textId="68651F56" w:rsidR="00B1186B" w:rsidRDefault="00B908E0" w:rsidP="5A042A2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in theme</w:t>
      </w:r>
      <w:r w:rsidR="00B1186B">
        <w:rPr>
          <w:b/>
          <w:bCs/>
          <w:sz w:val="28"/>
          <w:szCs w:val="28"/>
        </w:rPr>
        <w:t xml:space="preserve"> – Decision about the format of the Meeting</w:t>
      </w:r>
      <w:r>
        <w:rPr>
          <w:b/>
          <w:bCs/>
          <w:sz w:val="28"/>
          <w:szCs w:val="28"/>
        </w:rPr>
        <w:t>s</w:t>
      </w:r>
    </w:p>
    <w:p w14:paraId="0B5871F3" w14:textId="371F8C4A" w:rsidR="5A042A2F" w:rsidRDefault="5A042A2F" w:rsidP="5A042A2F">
      <w:pPr>
        <w:rPr>
          <w:b/>
          <w:bCs/>
          <w:sz w:val="28"/>
          <w:szCs w:val="28"/>
        </w:rPr>
      </w:pPr>
      <w:r w:rsidRPr="5A042A2F">
        <w:rPr>
          <w:b/>
          <w:bCs/>
          <w:sz w:val="28"/>
          <w:szCs w:val="28"/>
        </w:rPr>
        <w:t>Let’s vote on these:</w:t>
      </w:r>
    </w:p>
    <w:p w14:paraId="419C901E" w14:textId="10CF90AE" w:rsidR="5A042A2F" w:rsidRDefault="5A042A2F" w:rsidP="5A042A2F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5A042A2F">
        <w:rPr>
          <w:b/>
          <w:bCs/>
          <w:sz w:val="28"/>
          <w:szCs w:val="28"/>
        </w:rPr>
        <w:t>Scope of these Meetings</w:t>
      </w:r>
      <w:r w:rsidR="00B908E0">
        <w:rPr>
          <w:b/>
          <w:bCs/>
          <w:sz w:val="28"/>
          <w:szCs w:val="28"/>
        </w:rPr>
        <w:t xml:space="preserve"> – what do you want out of these meetings</w:t>
      </w:r>
    </w:p>
    <w:p w14:paraId="2278964D" w14:textId="68BAA57F" w:rsidR="5A042A2F" w:rsidRDefault="5A042A2F" w:rsidP="00803B1B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5A042A2F">
        <w:rPr>
          <w:sz w:val="24"/>
          <w:szCs w:val="24"/>
        </w:rPr>
        <w:t>Learn</w:t>
      </w:r>
      <w:r w:rsidR="00B908E0">
        <w:rPr>
          <w:sz w:val="24"/>
          <w:szCs w:val="24"/>
        </w:rPr>
        <w:t>ing</w:t>
      </w:r>
      <w:r w:rsidRPr="5A042A2F">
        <w:rPr>
          <w:sz w:val="24"/>
          <w:szCs w:val="24"/>
        </w:rPr>
        <w:t xml:space="preserve"> about the theory of ML and DL</w:t>
      </w:r>
    </w:p>
    <w:p w14:paraId="0FAA4FEB" w14:textId="4F9F3ED1" w:rsidR="5A042A2F" w:rsidRDefault="00B908E0" w:rsidP="00803B1B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5A042A2F">
        <w:rPr>
          <w:sz w:val="24"/>
          <w:szCs w:val="24"/>
        </w:rPr>
        <w:t>Learn</w:t>
      </w:r>
      <w:r>
        <w:rPr>
          <w:sz w:val="24"/>
          <w:szCs w:val="24"/>
        </w:rPr>
        <w:t>ing</w:t>
      </w:r>
      <w:r w:rsidRPr="5A042A2F">
        <w:rPr>
          <w:sz w:val="24"/>
          <w:szCs w:val="24"/>
        </w:rPr>
        <w:t xml:space="preserve"> </w:t>
      </w:r>
      <w:r w:rsidR="5A042A2F" w:rsidRPr="5A042A2F">
        <w:rPr>
          <w:sz w:val="24"/>
          <w:szCs w:val="24"/>
        </w:rPr>
        <w:t>about the applications of the ML in general</w:t>
      </w:r>
    </w:p>
    <w:p w14:paraId="01BA4AFB" w14:textId="0EF8B6B7" w:rsidR="5A042A2F" w:rsidRDefault="00B908E0" w:rsidP="00803B1B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5A042A2F">
        <w:rPr>
          <w:sz w:val="24"/>
          <w:szCs w:val="24"/>
        </w:rPr>
        <w:t>Learn</w:t>
      </w:r>
      <w:r>
        <w:rPr>
          <w:sz w:val="24"/>
          <w:szCs w:val="24"/>
        </w:rPr>
        <w:t>ing</w:t>
      </w:r>
      <w:r w:rsidRPr="5A042A2F">
        <w:rPr>
          <w:sz w:val="24"/>
          <w:szCs w:val="24"/>
        </w:rPr>
        <w:t xml:space="preserve"> </w:t>
      </w:r>
      <w:r w:rsidR="5A042A2F" w:rsidRPr="5A042A2F">
        <w:rPr>
          <w:sz w:val="24"/>
          <w:szCs w:val="24"/>
        </w:rPr>
        <w:t>about the applications of the ML in Brain Imaging</w:t>
      </w:r>
    </w:p>
    <w:p w14:paraId="768644FF" w14:textId="2F1D7584" w:rsidR="00B908E0" w:rsidRDefault="00B908E0" w:rsidP="00803B1B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ML and DL? I thought this is more about data science</w:t>
      </w:r>
    </w:p>
    <w:p w14:paraId="1E3CF563" w14:textId="1BC334F9" w:rsidR="5A042A2F" w:rsidRDefault="4579D58D" w:rsidP="00803B1B">
      <w:pPr>
        <w:pStyle w:val="ListParagraph"/>
        <w:numPr>
          <w:ilvl w:val="1"/>
          <w:numId w:val="6"/>
        </w:numPr>
        <w:rPr>
          <w:sz w:val="24"/>
          <w:szCs w:val="24"/>
        </w:rPr>
      </w:pPr>
      <w:r w:rsidRPr="4579D58D">
        <w:rPr>
          <w:sz w:val="24"/>
          <w:szCs w:val="24"/>
        </w:rPr>
        <w:t>Let’s skip the basics and just learn through the presented papers</w:t>
      </w:r>
    </w:p>
    <w:p w14:paraId="43EAF257" w14:textId="13C69F9C" w:rsidR="4579D58D" w:rsidRDefault="4579D58D" w:rsidP="4579D58D">
      <w:pPr>
        <w:ind w:left="1080"/>
        <w:rPr>
          <w:sz w:val="24"/>
          <w:szCs w:val="24"/>
        </w:rPr>
      </w:pPr>
    </w:p>
    <w:p w14:paraId="498AAACF" w14:textId="63FEACD7" w:rsidR="4579D58D" w:rsidRDefault="4579D58D" w:rsidP="4579D58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4579D58D">
        <w:rPr>
          <w:b/>
          <w:bCs/>
          <w:sz w:val="28"/>
          <w:szCs w:val="28"/>
        </w:rPr>
        <w:t>Meeting Style</w:t>
      </w:r>
    </w:p>
    <w:p w14:paraId="48CECDE0" w14:textId="2650D4EE" w:rsidR="4579D58D" w:rsidRDefault="4579D58D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B908E0">
        <w:rPr>
          <w:b/>
          <w:bCs/>
          <w:sz w:val="24"/>
          <w:szCs w:val="24"/>
        </w:rPr>
        <w:t>Free style:</w:t>
      </w:r>
      <w:r w:rsidRPr="4579D58D">
        <w:rPr>
          <w:sz w:val="24"/>
          <w:szCs w:val="24"/>
        </w:rPr>
        <w:t xml:space="preserve"> the presenters are assigned for each day and the presenter will choose which topic or papers or paper to present</w:t>
      </w:r>
    </w:p>
    <w:p w14:paraId="69C5D8A4" w14:textId="0553D048" w:rsidR="4579D58D" w:rsidRDefault="4579D58D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B908E0">
        <w:rPr>
          <w:b/>
          <w:bCs/>
          <w:sz w:val="24"/>
          <w:szCs w:val="24"/>
        </w:rPr>
        <w:t>Fixed Topics:</w:t>
      </w:r>
      <w:r w:rsidRPr="4579D58D">
        <w:rPr>
          <w:sz w:val="24"/>
          <w:szCs w:val="24"/>
        </w:rPr>
        <w:t xml:space="preserve"> If we have volunteers, they will present the selected topics and if not, we present an online lecture on that topic</w:t>
      </w:r>
    </w:p>
    <w:p w14:paraId="0BDF0CFA" w14:textId="18320EB7" w:rsidR="4579D58D" w:rsidRDefault="4579D58D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4579D58D">
        <w:rPr>
          <w:sz w:val="24"/>
          <w:szCs w:val="24"/>
        </w:rPr>
        <w:t>Paper presentation only</w:t>
      </w:r>
      <w:r w:rsidR="00B908E0">
        <w:rPr>
          <w:sz w:val="24"/>
          <w:szCs w:val="24"/>
        </w:rPr>
        <w:t>?</w:t>
      </w:r>
    </w:p>
    <w:p w14:paraId="28431C12" w14:textId="7D7C99AA" w:rsidR="4579D58D" w:rsidRDefault="4579D58D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4579D58D">
        <w:rPr>
          <w:sz w:val="24"/>
          <w:szCs w:val="24"/>
        </w:rPr>
        <w:t>Lecture only</w:t>
      </w:r>
      <w:r w:rsidR="00B908E0">
        <w:rPr>
          <w:sz w:val="24"/>
          <w:szCs w:val="24"/>
        </w:rPr>
        <w:t>?</w:t>
      </w:r>
    </w:p>
    <w:p w14:paraId="65BEDF1C" w14:textId="5569ED76" w:rsidR="4579D58D" w:rsidRPr="00B908E0" w:rsidRDefault="4579D58D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4579D58D">
        <w:rPr>
          <w:sz w:val="24"/>
          <w:szCs w:val="24"/>
        </w:rPr>
        <w:t>Combination of papers and lectures</w:t>
      </w:r>
      <w:r w:rsidR="00B908E0">
        <w:rPr>
          <w:sz w:val="24"/>
          <w:szCs w:val="24"/>
        </w:rPr>
        <w:t>?</w:t>
      </w:r>
    </w:p>
    <w:p w14:paraId="5BC7BC01" w14:textId="671297EA" w:rsidR="00B908E0" w:rsidRPr="00B908E0" w:rsidRDefault="00B908E0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ollowing a pre-existing curriculum from a pure ML, pure DL, or data science bootcamp</w:t>
      </w:r>
    </w:p>
    <w:p w14:paraId="4F5AC865" w14:textId="5823F045" w:rsidR="00B908E0" w:rsidRPr="00B908E0" w:rsidRDefault="00B908E0" w:rsidP="00803B1B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B908E0">
        <w:rPr>
          <w:sz w:val="24"/>
          <w:szCs w:val="24"/>
        </w:rPr>
        <w:t>Creating our own curriculum</w:t>
      </w:r>
    </w:p>
    <w:p w14:paraId="09F91FE6" w14:textId="18165C72" w:rsidR="4579D58D" w:rsidRDefault="4579D58D" w:rsidP="00803B1B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4579D58D">
        <w:rPr>
          <w:sz w:val="24"/>
          <w:szCs w:val="24"/>
        </w:rPr>
        <w:t>Workshop and hands on scripting on real data</w:t>
      </w:r>
    </w:p>
    <w:p w14:paraId="36D13137" w14:textId="29A91A79" w:rsidR="4579D58D" w:rsidRDefault="4579D58D" w:rsidP="4579D58D">
      <w:pPr>
        <w:ind w:left="720"/>
        <w:rPr>
          <w:sz w:val="24"/>
          <w:szCs w:val="24"/>
        </w:rPr>
      </w:pPr>
    </w:p>
    <w:p w14:paraId="6B71DDCD" w14:textId="18911932" w:rsidR="5A042A2F" w:rsidRDefault="00803B1B" w:rsidP="5A042A2F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fter we know the style, let’s b</w:t>
      </w:r>
      <w:r w:rsidR="4579D58D" w:rsidRPr="4579D58D">
        <w:rPr>
          <w:b/>
          <w:bCs/>
          <w:sz w:val="28"/>
          <w:szCs w:val="28"/>
        </w:rPr>
        <w:t xml:space="preserve">rainstorm </w:t>
      </w:r>
      <w:r>
        <w:rPr>
          <w:b/>
          <w:bCs/>
          <w:sz w:val="28"/>
          <w:szCs w:val="28"/>
        </w:rPr>
        <w:t>about the t</w:t>
      </w:r>
      <w:r w:rsidR="4579D58D" w:rsidRPr="4579D58D">
        <w:rPr>
          <w:b/>
          <w:bCs/>
          <w:sz w:val="28"/>
          <w:szCs w:val="28"/>
        </w:rPr>
        <w:t>opics</w:t>
      </w:r>
    </w:p>
    <w:p w14:paraId="108299C9" w14:textId="6D71C415" w:rsidR="5A042A2F" w:rsidRDefault="00803B1B" w:rsidP="5A042A2F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rovide </w:t>
      </w:r>
      <w:r w:rsidR="7FDA4404" w:rsidRPr="7FDA4404">
        <w:rPr>
          <w:sz w:val="24"/>
          <w:szCs w:val="24"/>
        </w:rPr>
        <w:t xml:space="preserve">Keywords: </w:t>
      </w:r>
    </w:p>
    <w:p w14:paraId="16DB4C0D" w14:textId="5827CEB7" w:rsidR="7FDA4404" w:rsidRDefault="7FDA4404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7FDA4404">
        <w:t xml:space="preserve">bootstrapping, </w:t>
      </w:r>
    </w:p>
    <w:p w14:paraId="30D38BFA" w14:textId="35915162" w:rsidR="7FDA4404" w:rsidRDefault="7FDA4404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7FDA4404">
        <w:t xml:space="preserve">permutation tests, </w:t>
      </w:r>
    </w:p>
    <w:p w14:paraId="137D9C67" w14:textId="1086AA20" w:rsidR="00B1186B" w:rsidRPr="00B1186B" w:rsidRDefault="7FDA4404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7FDA4404">
        <w:t>regularized regression</w:t>
      </w:r>
    </w:p>
    <w:p w14:paraId="104CB83C" w14:textId="1A178608" w:rsidR="7FDA4404" w:rsidRPr="00B1186B" w:rsidRDefault="7FDA4404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7FDA4404">
        <w:t>multi-voxel pattern analysis, graphical models</w:t>
      </w:r>
    </w:p>
    <w:p w14:paraId="3205BFDA" w14:textId="444317A0" w:rsidR="7FDA4404" w:rsidRDefault="7FDA4404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7FDA4404">
        <w:t>PCA</w:t>
      </w:r>
    </w:p>
    <w:p w14:paraId="4B878CCA" w14:textId="6847ADCD" w:rsidR="7FDA4404" w:rsidRDefault="4579D58D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4579D58D">
        <w:t>ICA</w:t>
      </w:r>
    </w:p>
    <w:p w14:paraId="55B3FE2D" w14:textId="6190505D" w:rsidR="4579D58D" w:rsidRPr="00803B1B" w:rsidRDefault="4579D58D" w:rsidP="00803B1B">
      <w:pPr>
        <w:pStyle w:val="ListParagraph"/>
        <w:numPr>
          <w:ilvl w:val="2"/>
          <w:numId w:val="2"/>
        </w:numPr>
        <w:rPr>
          <w:sz w:val="24"/>
          <w:szCs w:val="24"/>
        </w:rPr>
      </w:pPr>
      <w:r w:rsidRPr="4579D58D">
        <w:t>...</w:t>
      </w:r>
    </w:p>
    <w:p w14:paraId="7867F917" w14:textId="36C30C6A" w:rsidR="00803B1B" w:rsidRDefault="00803B1B" w:rsidP="00803B1B">
      <w:pPr>
        <w:rPr>
          <w:sz w:val="24"/>
          <w:szCs w:val="24"/>
        </w:rPr>
      </w:pPr>
    </w:p>
    <w:p w14:paraId="73C00144" w14:textId="27FD87D7" w:rsidR="00803B1B" w:rsidRDefault="00803B1B" w:rsidP="00803B1B">
      <w:pPr>
        <w:rPr>
          <w:sz w:val="24"/>
          <w:szCs w:val="24"/>
        </w:rPr>
      </w:pPr>
    </w:p>
    <w:p w14:paraId="4450F994" w14:textId="71837EA0" w:rsidR="00803B1B" w:rsidRDefault="00803B1B" w:rsidP="00803B1B">
      <w:pPr>
        <w:rPr>
          <w:sz w:val="24"/>
          <w:szCs w:val="24"/>
        </w:rPr>
      </w:pPr>
    </w:p>
    <w:p w14:paraId="5C9DB47D" w14:textId="2921FCB3" w:rsidR="00803B1B" w:rsidRDefault="00803B1B" w:rsidP="00803B1B">
      <w:pPr>
        <w:rPr>
          <w:sz w:val="24"/>
          <w:szCs w:val="24"/>
        </w:rPr>
      </w:pPr>
    </w:p>
    <w:p w14:paraId="17E817FA" w14:textId="65443584" w:rsidR="00803B1B" w:rsidRDefault="00803B1B" w:rsidP="00803B1B">
      <w:pPr>
        <w:rPr>
          <w:sz w:val="24"/>
          <w:szCs w:val="24"/>
        </w:rPr>
      </w:pPr>
      <w:r w:rsidRPr="00803B1B">
        <w:rPr>
          <w:sz w:val="24"/>
          <w:szCs w:val="24"/>
        </w:rPr>
        <w:lastRenderedPageBreak/>
        <w:t>An example curriculum would be: If we choose scope 3 (Learning about the applications of the ML in Brain Imaging)</w:t>
      </w:r>
      <w:r>
        <w:rPr>
          <w:sz w:val="24"/>
          <w:szCs w:val="24"/>
        </w:rPr>
        <w:t xml:space="preserve">, we can go over the topics in this example review paper I presented in a group meeting (Khosla, </w:t>
      </w:r>
      <w:proofErr w:type="spellStart"/>
      <w:r>
        <w:rPr>
          <w:sz w:val="24"/>
          <w:szCs w:val="24"/>
        </w:rPr>
        <w:t>Sabuncu</w:t>
      </w:r>
      <w:proofErr w:type="spellEnd"/>
      <w:r>
        <w:rPr>
          <w:sz w:val="24"/>
          <w:szCs w:val="24"/>
        </w:rPr>
        <w:t xml:space="preserve"> 2019) and assign people to present a paper/short lecture on these methods.</w:t>
      </w:r>
    </w:p>
    <w:p w14:paraId="0EE20DE0" w14:textId="77777777" w:rsidR="00803B1B" w:rsidRPr="00803B1B" w:rsidRDefault="00803B1B" w:rsidP="00803B1B">
      <w:pPr>
        <w:rPr>
          <w:sz w:val="24"/>
          <w:szCs w:val="24"/>
        </w:rPr>
      </w:pPr>
    </w:p>
    <w:p w14:paraId="423AFE84" w14:textId="3572AAB6" w:rsidR="7FDA4404" w:rsidRDefault="7FDA4404" w:rsidP="7FDA4404">
      <w:r>
        <w:rPr>
          <w:noProof/>
        </w:rPr>
        <w:drawing>
          <wp:inline distT="0" distB="0" distL="0" distR="0" wp14:anchorId="11C6E5BA" wp14:editId="2553A235">
            <wp:extent cx="5423926" cy="1819275"/>
            <wp:effectExtent l="0" t="0" r="0" b="0"/>
            <wp:docPr id="775852164" name="Picture 775852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3926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8713E" w14:textId="701D4A29" w:rsidR="00803B1B" w:rsidRPr="00803B1B" w:rsidRDefault="5A042A2F" w:rsidP="00803B1B">
      <w:r>
        <w:rPr>
          <w:noProof/>
        </w:rPr>
        <w:drawing>
          <wp:inline distT="0" distB="0" distL="0" distR="0" wp14:anchorId="0BF70826" wp14:editId="4FCD56A3">
            <wp:extent cx="5524498" cy="1381125"/>
            <wp:effectExtent l="0" t="0" r="0" b="0"/>
            <wp:docPr id="1317619678" name="Picture 1317619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498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66D0E" w14:textId="5E925B28" w:rsidR="5A042A2F" w:rsidRDefault="5A042A2F" w:rsidP="5A042A2F">
      <w:pPr>
        <w:rPr>
          <w:color w:val="505050"/>
        </w:rPr>
      </w:pPr>
    </w:p>
    <w:p w14:paraId="25771AC9" w14:textId="2E6A81CD" w:rsidR="5A042A2F" w:rsidRDefault="5A042A2F" w:rsidP="5A042A2F">
      <w:pPr>
        <w:rPr>
          <w:color w:val="505050"/>
        </w:rPr>
      </w:pPr>
    </w:p>
    <w:p w14:paraId="0D207B03" w14:textId="3E6F0BBE" w:rsidR="5A042A2F" w:rsidRPr="006C7590" w:rsidRDefault="006C7590" w:rsidP="006C7590">
      <w:pPr>
        <w:rPr>
          <w:b/>
          <w:bCs/>
          <w:color w:val="000000" w:themeColor="text1"/>
          <w:sz w:val="28"/>
          <w:szCs w:val="28"/>
        </w:rPr>
      </w:pPr>
      <w:r w:rsidRPr="006C7590">
        <w:rPr>
          <w:b/>
          <w:bCs/>
          <w:color w:val="000000" w:themeColor="text1"/>
          <w:sz w:val="28"/>
          <w:szCs w:val="28"/>
        </w:rPr>
        <w:t>Conclusion of the mee</w:t>
      </w:r>
      <w:bookmarkStart w:id="0" w:name="_GoBack"/>
      <w:bookmarkEnd w:id="0"/>
      <w:r w:rsidRPr="006C7590">
        <w:rPr>
          <w:b/>
          <w:bCs/>
          <w:color w:val="000000" w:themeColor="text1"/>
          <w:sz w:val="28"/>
          <w:szCs w:val="28"/>
        </w:rPr>
        <w:t>ting:</w:t>
      </w:r>
    </w:p>
    <w:p w14:paraId="5A3756E7" w14:textId="4F4E30EC" w:rsidR="006C7590" w:rsidRPr="00F20F61" w:rsidRDefault="006C7590" w:rsidP="5A042A2F">
      <w:pPr>
        <w:rPr>
          <w:rFonts w:cstheme="minorHAnsi"/>
          <w:color w:val="1D1C1D"/>
          <w:sz w:val="23"/>
          <w:szCs w:val="23"/>
          <w:shd w:val="clear" w:color="auto" w:fill="F8F8F8"/>
        </w:rPr>
      </w:pP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The majority of the people who attended our first meeting on Friday, voted on allocating our hour to learning a ML concept in the context of some hands on coding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exercise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(with or without relevance to brain signal processing).We decided to pick a long term goal based on the papers you guys are interested in, and set up a curriculum to get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there. For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this reason, please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people will do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a quick search by Wed. and post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on slack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some papers that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they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think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they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ultimately want to fully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replicate,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and I will try to come up with a curriculum. </w:t>
      </w:r>
    </w:p>
    <w:p w14:paraId="4F5EEE49" w14:textId="1554C59B" w:rsidR="5A042A2F" w:rsidRPr="00F20F61" w:rsidRDefault="006C7590" w:rsidP="5A042A2F">
      <w:pPr>
        <w:rPr>
          <w:rFonts w:asciiTheme="majorHAnsi" w:hAnsiTheme="majorHAnsi" w:cstheme="majorHAnsi"/>
          <w:color w:val="505050"/>
        </w:rPr>
      </w:pP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We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will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discuss the curriculum this 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>Friday. For</w:t>
      </w:r>
      <w:r w:rsidRPr="00F20F61">
        <w:rPr>
          <w:rFonts w:cstheme="minorHAnsi"/>
          <w:color w:val="1D1C1D"/>
          <w:sz w:val="23"/>
          <w:szCs w:val="23"/>
          <w:shd w:val="clear" w:color="auto" w:fill="F8F8F8"/>
        </w:rPr>
        <w:t xml:space="preserve"> the time-being, we also decided to kick off our ML coffee hour with a couple of sessions of basic statistics and python environment review sessions.</w:t>
      </w:r>
      <w:r w:rsidRPr="00F20F61">
        <w:rPr>
          <w:rFonts w:asciiTheme="majorHAnsi" w:hAnsiTheme="majorHAnsi" w:cstheme="majorHAnsi"/>
          <w:color w:val="1D1C1D"/>
          <w:sz w:val="23"/>
          <w:szCs w:val="23"/>
        </w:rPr>
        <w:br/>
      </w:r>
    </w:p>
    <w:p w14:paraId="5B15E610" w14:textId="5F54427A" w:rsidR="5A042A2F" w:rsidRDefault="5A042A2F" w:rsidP="5A042A2F">
      <w:pPr>
        <w:rPr>
          <w:rFonts w:ascii="Calibri" w:eastAsia="Calibri" w:hAnsi="Calibri" w:cs="Calibri"/>
          <w:color w:val="505050"/>
          <w:sz w:val="24"/>
          <w:szCs w:val="24"/>
        </w:rPr>
      </w:pPr>
    </w:p>
    <w:p w14:paraId="78A1D45C" w14:textId="6136DE2B" w:rsidR="5A042A2F" w:rsidRDefault="5A042A2F" w:rsidP="5A042A2F">
      <w:pPr>
        <w:rPr>
          <w:rFonts w:ascii="Calibri" w:eastAsia="Calibri" w:hAnsi="Calibri" w:cs="Calibri"/>
          <w:sz w:val="24"/>
          <w:szCs w:val="24"/>
        </w:rPr>
      </w:pPr>
    </w:p>
    <w:p w14:paraId="1EAF9ED7" w14:textId="71286B82" w:rsidR="5A042A2F" w:rsidRDefault="5A042A2F" w:rsidP="5A042A2F">
      <w:pPr>
        <w:rPr>
          <w:rFonts w:ascii="Calibri" w:eastAsia="Calibri" w:hAnsi="Calibri" w:cs="Calibri"/>
          <w:sz w:val="24"/>
          <w:szCs w:val="24"/>
        </w:rPr>
      </w:pPr>
    </w:p>
    <w:p w14:paraId="4EED7114" w14:textId="03DD263F" w:rsidR="5A042A2F" w:rsidRDefault="5A042A2F" w:rsidP="5A042A2F">
      <w:pPr>
        <w:rPr>
          <w:rFonts w:ascii="Calibri" w:eastAsia="Calibri" w:hAnsi="Calibri" w:cs="Calibri"/>
          <w:sz w:val="24"/>
          <w:szCs w:val="24"/>
        </w:rPr>
      </w:pPr>
    </w:p>
    <w:p w14:paraId="49E4DF27" w14:textId="1A996669" w:rsidR="5A042A2F" w:rsidRDefault="5A042A2F" w:rsidP="5A042A2F"/>
    <w:sectPr w:rsidR="5A042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269C2"/>
    <w:multiLevelType w:val="hybridMultilevel"/>
    <w:tmpl w:val="1312DF40"/>
    <w:lvl w:ilvl="0" w:tplc="3D565EEC">
      <w:start w:val="1"/>
      <w:numFmt w:val="decimal"/>
      <w:lvlText w:val="%1."/>
      <w:lvlJc w:val="left"/>
      <w:pPr>
        <w:ind w:left="720" w:hanging="360"/>
      </w:pPr>
    </w:lvl>
    <w:lvl w:ilvl="1" w:tplc="F0520BAA">
      <w:start w:val="1"/>
      <w:numFmt w:val="lowerLetter"/>
      <w:lvlText w:val="%2."/>
      <w:lvlJc w:val="left"/>
      <w:pPr>
        <w:ind w:left="1440" w:hanging="360"/>
      </w:pPr>
    </w:lvl>
    <w:lvl w:ilvl="2" w:tplc="DB806DB8">
      <w:start w:val="1"/>
      <w:numFmt w:val="lowerRoman"/>
      <w:lvlText w:val="%3."/>
      <w:lvlJc w:val="right"/>
      <w:pPr>
        <w:ind w:left="2160" w:hanging="180"/>
      </w:pPr>
    </w:lvl>
    <w:lvl w:ilvl="3" w:tplc="C40489B8">
      <w:start w:val="1"/>
      <w:numFmt w:val="decimal"/>
      <w:lvlText w:val="%4."/>
      <w:lvlJc w:val="left"/>
      <w:pPr>
        <w:ind w:left="2880" w:hanging="360"/>
      </w:pPr>
    </w:lvl>
    <w:lvl w:ilvl="4" w:tplc="C1C40334">
      <w:start w:val="1"/>
      <w:numFmt w:val="lowerLetter"/>
      <w:lvlText w:val="%5."/>
      <w:lvlJc w:val="left"/>
      <w:pPr>
        <w:ind w:left="3600" w:hanging="360"/>
      </w:pPr>
    </w:lvl>
    <w:lvl w:ilvl="5" w:tplc="3F948D1E">
      <w:start w:val="1"/>
      <w:numFmt w:val="lowerRoman"/>
      <w:lvlText w:val="%6."/>
      <w:lvlJc w:val="right"/>
      <w:pPr>
        <w:ind w:left="4320" w:hanging="180"/>
      </w:pPr>
    </w:lvl>
    <w:lvl w:ilvl="6" w:tplc="5A7EFEFA">
      <w:start w:val="1"/>
      <w:numFmt w:val="decimal"/>
      <w:lvlText w:val="%7."/>
      <w:lvlJc w:val="left"/>
      <w:pPr>
        <w:ind w:left="5040" w:hanging="360"/>
      </w:pPr>
    </w:lvl>
    <w:lvl w:ilvl="7" w:tplc="6C6E4760">
      <w:start w:val="1"/>
      <w:numFmt w:val="lowerLetter"/>
      <w:lvlText w:val="%8."/>
      <w:lvlJc w:val="left"/>
      <w:pPr>
        <w:ind w:left="5760" w:hanging="360"/>
      </w:pPr>
    </w:lvl>
    <w:lvl w:ilvl="8" w:tplc="BFF000B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C14E7"/>
    <w:multiLevelType w:val="hybridMultilevel"/>
    <w:tmpl w:val="26F4A33A"/>
    <w:lvl w:ilvl="0" w:tplc="DEE20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5558A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8B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EF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B866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6625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478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F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660EB"/>
    <w:multiLevelType w:val="hybridMultilevel"/>
    <w:tmpl w:val="E676D828"/>
    <w:lvl w:ilvl="0" w:tplc="63146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812C1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942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2AD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FC9F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201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0C28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A6A8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C548B"/>
    <w:multiLevelType w:val="hybridMultilevel"/>
    <w:tmpl w:val="1A76959A"/>
    <w:lvl w:ilvl="0" w:tplc="BA6A15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BC76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E0BF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3E3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1E0E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165D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A00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78A1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3642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644199"/>
    <w:multiLevelType w:val="hybridMultilevel"/>
    <w:tmpl w:val="7D5E1FBA"/>
    <w:lvl w:ilvl="0" w:tplc="94DC4B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8BA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07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6C9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9286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E058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E4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015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066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BE1C42"/>
    <w:multiLevelType w:val="hybridMultilevel"/>
    <w:tmpl w:val="9ED019C0"/>
    <w:lvl w:ilvl="0" w:tplc="63146D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9620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2C1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942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2AD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FC9F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201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0C28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A6A8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F2108"/>
    <w:multiLevelType w:val="hybridMultilevel"/>
    <w:tmpl w:val="AFF61E96"/>
    <w:lvl w:ilvl="0" w:tplc="DEE20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707C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58A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8B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EF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B866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6625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478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F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NDAyNDUwNbC0MDRQ0lEKTi0uzszPAykwqgUALny7hywAAAA="/>
  </w:docVars>
  <w:rsids>
    <w:rsidRoot w:val="49667409"/>
    <w:rsid w:val="006C7590"/>
    <w:rsid w:val="00803B1B"/>
    <w:rsid w:val="00B1186B"/>
    <w:rsid w:val="00B908E0"/>
    <w:rsid w:val="00F20F61"/>
    <w:rsid w:val="11A086C4"/>
    <w:rsid w:val="383A1901"/>
    <w:rsid w:val="4579D58D"/>
    <w:rsid w:val="49667409"/>
    <w:rsid w:val="5A042A2F"/>
    <w:rsid w:val="7FDA4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67409"/>
  <w15:chartTrackingRefBased/>
  <w15:docId w15:val="{AD48E80C-315C-4026-98CC-63A17EE92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6</Words>
  <Characters>1863</Characters>
  <Application>Microsoft Office Word</Application>
  <DocSecurity>0</DocSecurity>
  <Lines>15</Lines>
  <Paragraphs>4</Paragraphs>
  <ScaleCrop>false</ScaleCrop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afati, Arefeh</dc:creator>
  <cp:keywords/>
  <dc:description/>
  <cp:lastModifiedBy>Sherafati, Arefeh</cp:lastModifiedBy>
  <cp:revision>8</cp:revision>
  <dcterms:created xsi:type="dcterms:W3CDTF">2020-02-21T03:32:00Z</dcterms:created>
  <dcterms:modified xsi:type="dcterms:W3CDTF">2020-02-24T21:54:00Z</dcterms:modified>
</cp:coreProperties>
</file>